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6E01EA29"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B46565">
        <w:rPr>
          <w:rFonts w:cs="Arial"/>
          <w:color w:val="000000" w:themeColor="text1"/>
        </w:rPr>
        <w:t>72</w:t>
      </w:r>
      <w:r w:rsidR="00BA65E9" w:rsidRPr="00AE09A2">
        <w:rPr>
          <w:rFonts w:cs="Arial"/>
          <w:color w:val="000000" w:themeColor="text1"/>
        </w:rPr>
        <w:t>/2026</w:t>
      </w:r>
      <w:r w:rsidR="00BA65E9" w:rsidRPr="00AE09A2">
        <w:rPr>
          <w:rFonts w:cs="Arial"/>
          <w:color w:val="000000" w:themeColor="text1"/>
        </w:rPr>
        <w:tab/>
      </w:r>
      <w:r w:rsidR="0027265E">
        <w:rPr>
          <w:rFonts w:cs="Arial"/>
          <w:color w:val="000000" w:themeColor="text1"/>
        </w:rPr>
        <w:t>1</w:t>
      </w:r>
      <w:r w:rsidR="00B46565">
        <w:rPr>
          <w:rFonts w:cs="Arial"/>
          <w:color w:val="000000" w:themeColor="text1"/>
        </w:rPr>
        <w:t>2</w:t>
      </w:r>
      <w:r w:rsidR="00BA65E9" w:rsidRPr="00AE09A2">
        <w:rPr>
          <w:rFonts w:cs="Arial"/>
          <w:color w:val="000000" w:themeColor="text1"/>
        </w:rPr>
        <w:t>.</w:t>
      </w:r>
      <w:r w:rsidRPr="00AE09A2">
        <w:rPr>
          <w:rFonts w:cs="Arial"/>
          <w:color w:val="000000" w:themeColor="text1"/>
        </w:rPr>
        <w:t>0</w:t>
      </w:r>
      <w:r w:rsidR="0027265E">
        <w:rPr>
          <w:rFonts w:cs="Arial"/>
          <w:color w:val="000000" w:themeColor="text1"/>
        </w:rPr>
        <w:t>6</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3B80E453" w14:textId="3615B98C" w:rsidR="0066752F" w:rsidRDefault="0027265E" w:rsidP="0066752F">
      <w:pPr>
        <w:spacing w:after="0" w:line="240" w:lineRule="auto"/>
        <w:rPr>
          <w:b/>
          <w:bCs/>
          <w:color w:val="000000" w:themeColor="text1"/>
          <w:sz w:val="32"/>
          <w:szCs w:val="32"/>
        </w:rPr>
      </w:pPr>
      <w:proofErr w:type="spellStart"/>
      <w:r>
        <w:rPr>
          <w:b/>
          <w:bCs/>
          <w:color w:val="000000" w:themeColor="text1"/>
          <w:sz w:val="32"/>
          <w:szCs w:val="32"/>
        </w:rPr>
        <w:t>Bienvenue</w:t>
      </w:r>
      <w:proofErr w:type="spellEnd"/>
      <w:r>
        <w:rPr>
          <w:b/>
          <w:bCs/>
          <w:color w:val="000000" w:themeColor="text1"/>
          <w:sz w:val="32"/>
          <w:szCs w:val="32"/>
        </w:rPr>
        <w:t>: Studierende der Romanistik begrüßen Gäste</w:t>
      </w:r>
      <w:r w:rsidR="00EB0E7B">
        <w:rPr>
          <w:b/>
          <w:bCs/>
          <w:color w:val="000000" w:themeColor="text1"/>
          <w:sz w:val="32"/>
          <w:szCs w:val="32"/>
        </w:rPr>
        <w:t xml:space="preserve"> </w:t>
      </w:r>
      <w:proofErr w:type="gramStart"/>
      <w:r w:rsidR="00EB0E7B">
        <w:rPr>
          <w:b/>
          <w:bCs/>
          <w:color w:val="000000" w:themeColor="text1"/>
          <w:sz w:val="32"/>
          <w:szCs w:val="32"/>
        </w:rPr>
        <w:t>aus Angers</w:t>
      </w:r>
      <w:proofErr w:type="gramEnd"/>
    </w:p>
    <w:p w14:paraId="1D7858A1" w14:textId="77777777" w:rsidR="009B71E0" w:rsidRDefault="009B71E0" w:rsidP="0066752F">
      <w:pPr>
        <w:spacing w:after="0" w:line="240" w:lineRule="auto"/>
        <w:rPr>
          <w:b/>
        </w:rPr>
      </w:pPr>
    </w:p>
    <w:p w14:paraId="5AC42136" w14:textId="5F9BEE50" w:rsidR="0066752F" w:rsidRDefault="0027265E" w:rsidP="0066752F">
      <w:pPr>
        <w:spacing w:after="0" w:line="240" w:lineRule="auto"/>
        <w:rPr>
          <w:b/>
        </w:rPr>
      </w:pPr>
      <w:r>
        <w:rPr>
          <w:b/>
        </w:rPr>
        <w:t>Deutsch-französischer Austausch an der Universität Osnabrück</w:t>
      </w:r>
      <w:r w:rsidR="001C0E4F">
        <w:rPr>
          <w:b/>
        </w:rPr>
        <w:t xml:space="preserve"> </w:t>
      </w:r>
    </w:p>
    <w:p w14:paraId="553544DC" w14:textId="77777777" w:rsidR="0066752F" w:rsidRDefault="0066752F" w:rsidP="0066752F">
      <w:pPr>
        <w:spacing w:after="0" w:line="360" w:lineRule="auto"/>
      </w:pPr>
    </w:p>
    <w:p w14:paraId="670367DB" w14:textId="5BF3C74B" w:rsidR="00196826" w:rsidRDefault="006E0553" w:rsidP="00196826">
      <w:pPr>
        <w:spacing w:after="0" w:line="360" w:lineRule="auto"/>
        <w:jc w:val="both"/>
      </w:pPr>
      <w:r>
        <w:t>Sprache lernt man nicht allein im Seminarraum, sondern vor allem durch Begegnungen. Darauf setzt auch das Institut für Romanistik der Universität Osnabrück</w:t>
      </w:r>
      <w:r w:rsidR="0097222E">
        <w:t xml:space="preserve">: </w:t>
      </w:r>
      <w:r w:rsidR="0097222E" w:rsidRPr="0097222E">
        <w:t xml:space="preserve">Rund zwanzig Studierende der </w:t>
      </w:r>
      <w:proofErr w:type="spellStart"/>
      <w:r w:rsidR="0097222E" w:rsidRPr="0097222E">
        <w:t>Université</w:t>
      </w:r>
      <w:proofErr w:type="spellEnd"/>
      <w:r w:rsidR="0097222E" w:rsidRPr="0097222E">
        <w:t xml:space="preserve"> </w:t>
      </w:r>
      <w:proofErr w:type="spellStart"/>
      <w:r w:rsidR="0097222E" w:rsidRPr="0097222E">
        <w:t>d’Angers</w:t>
      </w:r>
      <w:proofErr w:type="spellEnd"/>
      <w:r w:rsidR="0097222E" w:rsidRPr="0097222E">
        <w:t xml:space="preserve"> haben gemeinsam mit ihren Lehrkräften eine Woche lang ihre Partnerstadt Osnabrück besucht.</w:t>
      </w:r>
      <w:r w:rsidR="0097222E">
        <w:t xml:space="preserve"> </w:t>
      </w:r>
      <w:r w:rsidR="00196826" w:rsidRPr="00196826">
        <w:t xml:space="preserve">Der akademische Austausch zwischen dem Institut für Romanistik und dem Département </w:t>
      </w:r>
      <w:proofErr w:type="spellStart"/>
      <w:r w:rsidR="00196826" w:rsidRPr="00196826">
        <w:t>d’Études</w:t>
      </w:r>
      <w:proofErr w:type="spellEnd"/>
      <w:r w:rsidR="00196826" w:rsidRPr="00196826">
        <w:t xml:space="preserve"> </w:t>
      </w:r>
      <w:proofErr w:type="spellStart"/>
      <w:r w:rsidR="00387A55">
        <w:t>G</w:t>
      </w:r>
      <w:r w:rsidR="00196826" w:rsidRPr="00196826">
        <w:t>ermaniques</w:t>
      </w:r>
      <w:proofErr w:type="spellEnd"/>
      <w:r w:rsidR="00196826" w:rsidRPr="00196826">
        <w:t xml:space="preserve"> der </w:t>
      </w:r>
      <w:proofErr w:type="spellStart"/>
      <w:r w:rsidR="00196826" w:rsidRPr="00196826">
        <w:t>Université</w:t>
      </w:r>
      <w:proofErr w:type="spellEnd"/>
      <w:r w:rsidR="00196826" w:rsidRPr="00196826">
        <w:t xml:space="preserve"> </w:t>
      </w:r>
      <w:proofErr w:type="spellStart"/>
      <w:r w:rsidR="00196826" w:rsidRPr="00196826">
        <w:t>d’Angers</w:t>
      </w:r>
      <w:proofErr w:type="spellEnd"/>
      <w:r w:rsidR="00196826" w:rsidRPr="00196826">
        <w:t xml:space="preserve"> baut auf der langjährigen Partnerschaft der beiden Universitäten und Städte auf.</w:t>
      </w:r>
    </w:p>
    <w:p w14:paraId="7C3A7C2A" w14:textId="77777777" w:rsidR="00387A55" w:rsidRDefault="00387A55" w:rsidP="00196826">
      <w:pPr>
        <w:spacing w:after="0" w:line="360" w:lineRule="auto"/>
        <w:jc w:val="both"/>
      </w:pPr>
    </w:p>
    <w:p w14:paraId="1E29F54B" w14:textId="2E44ED36" w:rsidR="00196826" w:rsidRDefault="0097222E" w:rsidP="00196826">
      <w:pPr>
        <w:spacing w:after="0" w:line="360" w:lineRule="auto"/>
        <w:jc w:val="both"/>
      </w:pPr>
      <w:r w:rsidRPr="0097222E">
        <w:t>„Gerade in einer Zeit, in der die Bedingungen für das Erlernen von Fremdsprachen schwieriger werden, schafft ein solcher Austausch einen echten Mehrwert für die Studierenden. Wir möchten das theoretische Lernen mit einer echten menschlichen Erfahrung vor Ort verknüpfen“, sagt Organisator Pierre Calba vom Institut für Romanistik.</w:t>
      </w:r>
    </w:p>
    <w:p w14:paraId="167AD92A" w14:textId="77777777" w:rsidR="0097222E" w:rsidRPr="00196826" w:rsidRDefault="0097222E" w:rsidP="00196826">
      <w:pPr>
        <w:spacing w:after="0" w:line="360" w:lineRule="auto"/>
        <w:jc w:val="both"/>
      </w:pPr>
    </w:p>
    <w:p w14:paraId="7A6BC2DF" w14:textId="1E0C1D07" w:rsidR="00196826" w:rsidRPr="00196826" w:rsidRDefault="00196826" w:rsidP="00196826">
      <w:pPr>
        <w:spacing w:after="0" w:line="360" w:lineRule="auto"/>
        <w:jc w:val="both"/>
      </w:pPr>
      <w:r w:rsidRPr="00196826">
        <w:t>Während ihres Aufenthalts w</w:t>
      </w:r>
      <w:r w:rsidR="00387A55">
        <w:t xml:space="preserve">aren </w:t>
      </w:r>
      <w:r w:rsidRPr="00196826">
        <w:t xml:space="preserve">die französischen Gäste </w:t>
      </w:r>
      <w:r w:rsidR="00387A55">
        <w:t xml:space="preserve">überwiegend bei </w:t>
      </w:r>
      <w:r w:rsidRPr="00196826">
        <w:t xml:space="preserve">Studierenden der Romanistik </w:t>
      </w:r>
      <w:r w:rsidR="00387A55">
        <w:t>untergebracht</w:t>
      </w:r>
      <w:r w:rsidR="007B7D10">
        <w:t>.</w:t>
      </w:r>
      <w:r w:rsidRPr="00196826">
        <w:t xml:space="preserve"> </w:t>
      </w:r>
      <w:r w:rsidR="007B7D10">
        <w:t xml:space="preserve">Neben deutsch-französischen Tandem-Workshops und Seminaren in der Germanistik standen u.a. ein Empfang im Rathaus mit der Botschafterin </w:t>
      </w:r>
      <w:proofErr w:type="gramStart"/>
      <w:r w:rsidR="007B7D10">
        <w:t>von Angers</w:t>
      </w:r>
      <w:proofErr w:type="gramEnd"/>
      <w:r w:rsidR="007B7D10">
        <w:t xml:space="preserve">, ein literarischer Abend im </w:t>
      </w:r>
      <w:proofErr w:type="spellStart"/>
      <w:r w:rsidR="007B7D10">
        <w:t>Ledenhof</w:t>
      </w:r>
      <w:proofErr w:type="spellEnd"/>
      <w:r w:rsidR="007B7D10">
        <w:t xml:space="preserve"> sowie eine Stadtbesichtigung auf dem Programm. </w:t>
      </w:r>
      <w:r w:rsidR="00AF64FD">
        <w:t>Für den Juni 2027</w:t>
      </w:r>
      <w:r w:rsidRPr="00196826">
        <w:t xml:space="preserve"> ist ein Gegenbesuch der Osnabrücker Studierenden in Angers geplant.</w:t>
      </w:r>
    </w:p>
    <w:p w14:paraId="5981FF85" w14:textId="77777777" w:rsidR="00445E36" w:rsidRPr="0066752F" w:rsidRDefault="00445E36" w:rsidP="00445E36">
      <w:pPr>
        <w:spacing w:after="0" w:line="360" w:lineRule="auto"/>
        <w:jc w:val="both"/>
      </w:pPr>
    </w:p>
    <w:p w14:paraId="7BB5886A" w14:textId="11D0F50C"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265623">
        <w:t>Pierre Calba</w:t>
      </w:r>
      <w:r w:rsidRPr="0066752F">
        <w:t>, Universität Osnabrück</w:t>
      </w:r>
      <w:r w:rsidRPr="0066752F">
        <w:br/>
      </w:r>
      <w:r w:rsidR="00257003">
        <w:t xml:space="preserve">Institut für </w:t>
      </w:r>
      <w:r w:rsidR="00265623">
        <w:t>Romanistik</w:t>
      </w:r>
    </w:p>
    <w:p w14:paraId="76080999" w14:textId="7443DC43" w:rsidR="00CD610E" w:rsidRPr="0066752F" w:rsidRDefault="0066752F" w:rsidP="00B248FF">
      <w:pPr>
        <w:spacing w:after="0" w:line="276" w:lineRule="auto"/>
      </w:pPr>
      <w:r w:rsidRPr="0066752F">
        <w:t xml:space="preserve">E-Mail: </w:t>
      </w:r>
      <w:r w:rsidR="00265623">
        <w:t>pierre.calba</w:t>
      </w:r>
      <w:r w:rsidRPr="0066752F">
        <w:t>@uni-osnabrueck.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05CA1683" w:rsidR="00CD610E" w:rsidRDefault="00BA65E9">
                          <w:pPr>
                            <w:pStyle w:val="Kopfzeile"/>
                          </w:pPr>
                          <w:r>
                            <w:fldChar w:fldCharType="begin"/>
                          </w:r>
                          <w:r>
                            <w:fldChar w:fldCharType="begin"/>
                          </w:r>
                          <w:r>
                            <w:instrText xml:space="preserve"> STYLEREF "Nummer / Datum" </w:instrText>
                          </w:r>
                          <w:r>
                            <w:fldChar w:fldCharType="separate"/>
                          </w:r>
                          <w:r w:rsidR="00621BB2">
                            <w:rPr>
                              <w:noProof/>
                            </w:rPr>
                            <w:instrText>072/2026</w:instrText>
                          </w:r>
                          <w:r w:rsidR="00621BB2">
                            <w:rPr>
                              <w:noProof/>
                            </w:rPr>
                            <w:tab/>
                            <w:instrText>12.06.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05CA1683" w:rsidR="00CD610E" w:rsidRDefault="00BA65E9">
                    <w:pPr>
                      <w:pStyle w:val="Kopfzeile"/>
                    </w:pPr>
                    <w:r>
                      <w:fldChar w:fldCharType="begin"/>
                    </w:r>
                    <w:r>
                      <w:fldChar w:fldCharType="begin"/>
                    </w:r>
                    <w:r>
                      <w:instrText xml:space="preserve"> STYLEREF "Nummer / Datum" </w:instrText>
                    </w:r>
                    <w:r>
                      <w:fldChar w:fldCharType="separate"/>
                    </w:r>
                    <w:r w:rsidR="00621BB2">
                      <w:rPr>
                        <w:noProof/>
                      </w:rPr>
                      <w:instrText>072/2026</w:instrText>
                    </w:r>
                    <w:r w:rsidR="00621BB2">
                      <w:rPr>
                        <w:noProof/>
                      </w:rPr>
                      <w:tab/>
                      <w:instrText>12.06.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636A5"/>
    <w:rsid w:val="000946F1"/>
    <w:rsid w:val="000C26FD"/>
    <w:rsid w:val="00196826"/>
    <w:rsid w:val="001C0E4F"/>
    <w:rsid w:val="00222291"/>
    <w:rsid w:val="00254505"/>
    <w:rsid w:val="00257003"/>
    <w:rsid w:val="00265623"/>
    <w:rsid w:val="0027265E"/>
    <w:rsid w:val="002B1D39"/>
    <w:rsid w:val="003035DE"/>
    <w:rsid w:val="00351B25"/>
    <w:rsid w:val="00371B4B"/>
    <w:rsid w:val="00387A55"/>
    <w:rsid w:val="003947C9"/>
    <w:rsid w:val="003B4B4F"/>
    <w:rsid w:val="003E211C"/>
    <w:rsid w:val="00437041"/>
    <w:rsid w:val="00445E36"/>
    <w:rsid w:val="00467327"/>
    <w:rsid w:val="00473998"/>
    <w:rsid w:val="00475F19"/>
    <w:rsid w:val="004B231B"/>
    <w:rsid w:val="004E130F"/>
    <w:rsid w:val="004F4AA3"/>
    <w:rsid w:val="005B62D3"/>
    <w:rsid w:val="00621BB2"/>
    <w:rsid w:val="00625414"/>
    <w:rsid w:val="0066752F"/>
    <w:rsid w:val="006A40F5"/>
    <w:rsid w:val="006B4A28"/>
    <w:rsid w:val="006C475E"/>
    <w:rsid w:val="006C6088"/>
    <w:rsid w:val="006E0553"/>
    <w:rsid w:val="00710576"/>
    <w:rsid w:val="00761F72"/>
    <w:rsid w:val="00775DF4"/>
    <w:rsid w:val="007A7EC6"/>
    <w:rsid w:val="007B7D10"/>
    <w:rsid w:val="008D4CC5"/>
    <w:rsid w:val="0097222E"/>
    <w:rsid w:val="00975FE9"/>
    <w:rsid w:val="009979E5"/>
    <w:rsid w:val="009B71E0"/>
    <w:rsid w:val="009D0BE0"/>
    <w:rsid w:val="00A75CC7"/>
    <w:rsid w:val="00AE09A2"/>
    <w:rsid w:val="00AE2E4A"/>
    <w:rsid w:val="00AF64FD"/>
    <w:rsid w:val="00B248FF"/>
    <w:rsid w:val="00B2687F"/>
    <w:rsid w:val="00B46565"/>
    <w:rsid w:val="00B56143"/>
    <w:rsid w:val="00BA65E9"/>
    <w:rsid w:val="00BC7E90"/>
    <w:rsid w:val="00BD0D76"/>
    <w:rsid w:val="00BD4025"/>
    <w:rsid w:val="00BE0D8C"/>
    <w:rsid w:val="00BE529B"/>
    <w:rsid w:val="00C07C04"/>
    <w:rsid w:val="00C4681A"/>
    <w:rsid w:val="00C67102"/>
    <w:rsid w:val="00CA4A78"/>
    <w:rsid w:val="00CD610E"/>
    <w:rsid w:val="00D14EBF"/>
    <w:rsid w:val="00D37112"/>
    <w:rsid w:val="00D67B21"/>
    <w:rsid w:val="00D80E28"/>
    <w:rsid w:val="00DA1C56"/>
    <w:rsid w:val="00E15E5A"/>
    <w:rsid w:val="00E366AE"/>
    <w:rsid w:val="00E67404"/>
    <w:rsid w:val="00EB0E7B"/>
    <w:rsid w:val="00EB6656"/>
    <w:rsid w:val="00ED4E63"/>
    <w:rsid w:val="00F124F5"/>
    <w:rsid w:val="00F969F8"/>
    <w:rsid w:val="00FE6AD5"/>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183782629">
      <w:bodyDiv w:val="1"/>
      <w:marLeft w:val="0"/>
      <w:marRight w:val="0"/>
      <w:marTop w:val="0"/>
      <w:marBottom w:val="0"/>
      <w:divBdr>
        <w:top w:val="none" w:sz="0" w:space="0" w:color="auto"/>
        <w:left w:val="none" w:sz="0" w:space="0" w:color="auto"/>
        <w:bottom w:val="none" w:sz="0" w:space="0" w:color="auto"/>
        <w:right w:val="none" w:sz="0" w:space="0" w:color="auto"/>
      </w:divBdr>
    </w:div>
    <w:div w:id="1374236231">
      <w:bodyDiv w:val="1"/>
      <w:marLeft w:val="0"/>
      <w:marRight w:val="0"/>
      <w:marTop w:val="0"/>
      <w:marBottom w:val="0"/>
      <w:divBdr>
        <w:top w:val="none" w:sz="0" w:space="0" w:color="auto"/>
        <w:left w:val="none" w:sz="0" w:space="0" w:color="auto"/>
        <w:bottom w:val="none" w:sz="0" w:space="0" w:color="auto"/>
        <w:right w:val="none" w:sz="0" w:space="0" w:color="auto"/>
      </w:divBdr>
    </w:div>
    <w:div w:id="1407604535">
      <w:bodyDiv w:val="1"/>
      <w:marLeft w:val="0"/>
      <w:marRight w:val="0"/>
      <w:marTop w:val="0"/>
      <w:marBottom w:val="0"/>
      <w:divBdr>
        <w:top w:val="none" w:sz="0" w:space="0" w:color="auto"/>
        <w:left w:val="none" w:sz="0" w:space="0" w:color="auto"/>
        <w:bottom w:val="none" w:sz="0" w:space="0" w:color="auto"/>
        <w:right w:val="none" w:sz="0" w:space="0" w:color="auto"/>
      </w:divBdr>
    </w:div>
    <w:div w:id="1451587634">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3</Words>
  <Characters>1347</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3</cp:revision>
  <dcterms:created xsi:type="dcterms:W3CDTF">2026-06-11T09:33:00Z</dcterms:created>
  <dcterms:modified xsi:type="dcterms:W3CDTF">2026-06-12T04:4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